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1" w:name="Xb8719a886ebc569f987df2bc25d633a65185206"/>
    <w:p>
      <w:pPr>
        <w:pStyle w:val="Heading1"/>
      </w:pPr>
      <w:r>
        <w:t xml:space="preserve">Cover Letter for Electrical Engineer Position in Germany Munich</w:t>
      </w:r>
    </w:p>
    <w:p>
      <w:pPr>
        <w:pStyle w:val="FirstParagraph"/>
      </w:pPr>
      <w:r>
        <w:rPr>
          <w:bCs/>
          <w:b/>
        </w:rPr>
        <w:t xml:space="preserve">John Doe</w:t>
      </w:r>
      <w:r>
        <w:br/>
      </w:r>
      <w:r>
        <w:t xml:space="preserve">123 Ingenieurstraße</w:t>
      </w:r>
      <w:r>
        <w:br/>
      </w:r>
      <w:r>
        <w:t xml:space="preserve">80539 Munich, Germany</w:t>
      </w:r>
      <w:r>
        <w:br/>
      </w:r>
      <w:r>
        <w:t xml:space="preserve">+49 89 12345678</w:t>
      </w:r>
      <w:r>
        <w:br/>
      </w:r>
      <w:r>
        <w:t xml:space="preserve">john.doe@example.com</w:t>
      </w:r>
      <w:r>
        <w:br/>
      </w:r>
      <w:r>
        <w:t xml:space="preserve">LinkedIn: linkedin.com/in/johndoe</w:t>
      </w:r>
    </w:p>
    <w:p>
      <w:pPr>
        <w:pStyle w:val="BodyText"/>
      </w:pPr>
      <w:r>
        <w:t xml:space="preserve">April 5, 2024</w:t>
      </w:r>
    </w:p>
    <w:p>
      <w:pPr>
        <w:pStyle w:val="BodyText"/>
      </w:pPr>
      <w:r>
        <w:rPr>
          <w:bCs/>
          <w:b/>
        </w:rPr>
        <w:t xml:space="preserve">Hiring Manager,</w:t>
      </w:r>
      <w:r>
        <w:br/>
      </w:r>
      <w:r>
        <w:rPr>
          <w:bCs/>
          <w:b/>
        </w:rPr>
        <w:t xml:space="preserve">Siemens AG</w:t>
      </w:r>
      <w:r>
        <w:br/>
      </w:r>
      <w:r>
        <w:rPr>
          <w:bCs/>
          <w:b/>
        </w:rPr>
        <w:t xml:space="preserve">Münchener Straße 100</w:t>
      </w:r>
      <w:r>
        <w:br/>
      </w:r>
      <w:r>
        <w:rPr>
          <w:bCs/>
          <w:b/>
        </w:rPr>
        <w:t xml:space="preserve">80333 Munich, Germany</w:t>
      </w:r>
    </w:p>
    <w:bookmarkStart w:id="20" w:name="dear-hiring-team"/>
    <w:p>
      <w:pPr>
        <w:pStyle w:val="Heading2"/>
      </w:pPr>
      <w:r>
        <w:t xml:space="preserve">Dear Hiring Team,</w:t>
      </w:r>
    </w:p>
    <w:p>
      <w:pPr>
        <w:pStyle w:val="FirstParagraph"/>
      </w:pPr>
      <w:r>
        <w:t xml:space="preserve">As a dedicated and innovative Electrical Engineer with over a decade of experience in designing, implementing, and optimizing advanced electrical systems, I am excited to apply for the Electrical Engineer position at Siemens AG in Germany Munich. Munich is not only a global hub for engineering excellence but also a city where technological innovation intersects with sustainability and precision—values that align perfectly with my professional journey. This Cover Letter outlines my qualifications, passion for electrical engineering, and enthusiasm for contributing to Germany’s cutting-edge industrial landscape.</w:t>
      </w:r>
    </w:p>
    <w:p>
      <w:pPr>
        <w:pStyle w:val="BodyText"/>
      </w:pPr>
      <w:r>
        <w:t xml:space="preserve">My career as an Electrical Engineer has been defined by a commitment to solving complex problems through meticulous analysis, creative design, and a deep understanding of both theoretical principles and practical applications. Over the years, I have worked on projects ranging from power distribution systems for smart cities to renewable energy integration in industrial settings. These experiences have honed my ability to navigate the challenges of modern engineering while adhering to the highest standards of quality and safety. In Germany Munich, where engineering is revered as a cornerstone of economic and technological progress, I am eager to bring my expertise to a company like Siemens AG, known for its leadership in innovation and sustainability.</w:t>
      </w:r>
    </w:p>
    <w:p>
      <w:pPr>
        <w:pStyle w:val="BodyText"/>
      </w:pPr>
      <w:r>
        <w:t xml:space="preserve">One of my most significant achievements was leading the development of an energy-efficient motor control system for a large manufacturing plant in Berlin. This project required me to collaborate with cross-functional teams, conduct rigorous testing, and ensure compliance with European Union electrical standards. The success of this initiative not only reduced energy consumption by 25% but also demonstrated my ability to balance technical excellence with cost-effectiveness—a skill I believe is critical for any Electrical Engineer in Germany Munich. Furthermore, my experience in working with programmable logic controllers (PLCs), SCADA systems, and industrial automation has prepared me to contribute immediately to Siemens AG’s ambitious projects in smart grid technology and Industry 4.0.</w:t>
      </w:r>
    </w:p>
    <w:p>
      <w:pPr>
        <w:pStyle w:val="BodyText"/>
      </w:pPr>
      <w:r>
        <w:t xml:space="preserve">Germany Munich is a city that embodies the spirit of engineering innovation. From its world-class universities like the Technical University of Munich (TUM) to its thriving ecosystem of startups and multinational corporations, the region offers a unique environment for Electrical Engineers to thrive. I have always admired how German engineering emphasizes precision, reliability, and long-term value—principles that I strive to uphold in every project I undertake. My decision to pursue opportunities in Germany Munich is driven by a desire to work alongside some of the brightest minds in the field and contribute to projects that shape the future of technology.</w:t>
      </w:r>
    </w:p>
    <w:p>
      <w:pPr>
        <w:pStyle w:val="BodyText"/>
      </w:pPr>
      <w:r>
        <w:t xml:space="preserve">What sets me apart as an Electrical Engineer is my ability to adapt and learn quickly in dynamic environments. During my time working on a solar energy integration project in South Africa, I encountered challenges related to extreme weather conditions and limited infrastructure. By leveraging my problem-solving skills and collaborating with local experts, we successfully designed a resilient power system that met the client’s needs while adhering to international safety standards. This experience reinforced my belief that engineering is not just about technical knowledge but also about understanding the broader context in which solutions are applied—whether in Munich or anywhere else in the world.</w:t>
      </w:r>
    </w:p>
    <w:p>
      <w:pPr>
        <w:pStyle w:val="BodyText"/>
      </w:pPr>
      <w:r>
        <w:t xml:space="preserve">Another aspect of my profile that I believe aligns with Siemens AG’s mission is my focus on sustainability. As the global demand for clean energy continues to grow, I have dedicated significant time to studying and implementing technologies that reduce carbon footprints and promote energy efficiency. For instance, I recently completed a certification in renewable energy systems through the German Association of Engineers (VDI), which deepened my understanding of Germany’s ambitious climate goals. In Munich, where companies like Siemens AG are at the forefront of green technology, I am eager to contribute to initiatives that support the transition to a more sustainable future.</w:t>
      </w:r>
    </w:p>
    <w:p>
      <w:pPr>
        <w:pStyle w:val="BodyText"/>
      </w:pPr>
      <w:r>
        <w:t xml:space="preserve">My educational background includes a Master’s Degree in Electrical Engineering from the University of Stuttgart, where I graduated with honors. During my studies, I specialized in power electronics and control systems, subjects that are increasingly relevant in today’s rapidly evolving technological landscape. Additionally, I hold professional certifications such as the European Engineer (EUR ING) designation and have actively participated in industry conferences and workshops to stay updated on the latest advancements in electrical engineering.</w:t>
      </w:r>
    </w:p>
    <w:p>
      <w:pPr>
        <w:pStyle w:val="BodyText"/>
      </w:pPr>
      <w:r>
        <w:t xml:space="preserve">While my technical skills form the foundation of my career, I also value teamwork, communication, and a collaborative approach to problem-solving. In Munich, where multicultural teams are commonplace, I am confident that my ability to work effectively with diverse groups will be an asset. I am fluent in English and have a basic understanding of German, which allows me to engage with local stakeholders and navigate the nuances of working in Germany’s engineering sector.</w:t>
      </w:r>
    </w:p>
    <w:p>
      <w:pPr>
        <w:pStyle w:val="BodyText"/>
      </w:pPr>
      <w:r>
        <w:t xml:space="preserve">I would be honored to contribute my expertise as an Electrical Engineer to Siemens AG’s mission of driving innovation and excellence. Munich is not just a city—it is a symbol of engineering ingenuity, and I am eager to play a role in shaping its future. Thank you for considering my application. I look forward to the opportunity to discuss how my skills and experiences align with the goals of your team.</w:t>
      </w:r>
    </w:p>
    <w:p>
      <w:pPr>
        <w:pStyle w:val="BodyText"/>
      </w:pPr>
      <w:r>
        <w:t xml:space="preserve">Sincerely,</w:t>
      </w:r>
      <w:r>
        <w:br/>
      </w:r>
      <w:r>
        <w:rPr>
          <w:bCs/>
          <w:b/>
        </w:rPr>
        <w:t xml:space="preserve">John Doe</w:t>
      </w:r>
    </w:p>
    <w:p>
      <w:pPr>
        <w:pStyle w:val="BodyText"/>
      </w:pPr>
      <w:r>
        <w:t xml:space="preserve">This Cover Letter is tailored for the Electrical Engineer position in Germany Munich and reflects the unique opportunities and challenges of working in one of Europe’s most prestigious engineering hub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Germany Munich</dc:title>
  <dc:creator/>
  <dc:language>en</dc:language>
  <cp:keywords/>
  <dcterms:created xsi:type="dcterms:W3CDTF">2026-04-29T16:31:39Z</dcterms:created>
  <dcterms:modified xsi:type="dcterms:W3CDTF">2026-04-29T16:31:39Z</dcterms:modified>
</cp:coreProperties>
</file>

<file path=docProps/custom.xml><?xml version="1.0" encoding="utf-8"?>
<Properties xmlns="http://schemas.openxmlformats.org/officeDocument/2006/custom-properties" xmlns:vt="http://schemas.openxmlformats.org/officeDocument/2006/docPropsVTypes"/>
</file>